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49553724"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w:t>
      </w:r>
      <w:r w:rsidR="00224B7C" w:rsidRPr="00224B7C">
        <w:t xml:space="preserve"> </w:t>
      </w:r>
      <w:r w:rsidR="00224B7C">
        <w:t>M. Davis</w:t>
      </w:r>
      <w:r w:rsidR="00224B7C">
        <w:rPr>
          <w:vertAlign w:val="superscript"/>
        </w:rPr>
        <w:t>3</w:t>
      </w:r>
      <w:r w:rsidR="00224B7C">
        <w:t xml:space="preserve">, </w:t>
      </w:r>
      <w:r w:rsidR="00224B7C">
        <w:t>S. Geiger</w:t>
      </w:r>
      <w:r w:rsidR="00224B7C">
        <w:rPr>
          <w:vertAlign w:val="superscript"/>
        </w:rPr>
        <w:t>3</w:t>
      </w:r>
      <w:r w:rsidR="00224B7C">
        <w:t>,</w:t>
      </w:r>
      <w:r>
        <w:t xml:space="preserve"> R. Gandy</w:t>
      </w:r>
      <w:r w:rsidR="009439E0">
        <w:rPr>
          <w:vertAlign w:val="superscript"/>
        </w:rPr>
        <w:t>3</w:t>
      </w:r>
      <w:r>
        <w:t>, A. Shantz</w:t>
      </w:r>
      <w:r w:rsidR="009439E0">
        <w:rPr>
          <w:vertAlign w:val="superscript"/>
        </w:rPr>
        <w:t>4</w:t>
      </w:r>
      <w:r>
        <w:t>, T. Miller-Stewart</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4FF30CCB" w14:textId="00F62D66" w:rsidR="00741E9D" w:rsidRDefault="009439E0" w:rsidP="00741E9D">
      <w:pPr>
        <w:ind w:firstLine="0"/>
      </w:pPr>
      <w:r>
        <w:rPr>
          <w:vertAlign w:val="superscript"/>
        </w:rPr>
        <w:t>4</w:t>
      </w:r>
      <w:r w:rsidR="00741E9D">
        <w:t xml:space="preserve"> Florida State University Marine Lab</w:t>
      </w: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723700C3"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proofErr w:type="spellStart"/>
      <w:r w:rsidR="0024591B">
        <w:rPr>
          <w:szCs w:val="24"/>
        </w:rPr>
        <w:t>imporved</w:t>
      </w:r>
      <w:proofErr w:type="spellEnd"/>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052E9621"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but all </w:t>
      </w:r>
      <w:r w:rsidR="00710AE3" w:rsidRPr="00D712F0">
        <w:rPr>
          <w:szCs w:val="24"/>
        </w:rPr>
        <w:t xml:space="preserve">restoration efforts are expected to </w:t>
      </w:r>
      <w:r w:rsidR="009603D1" w:rsidRPr="00D712F0">
        <w:rPr>
          <w:szCs w:val="24"/>
        </w:rPr>
        <w:t xml:space="preserve">persistently increase oyster populations that </w:t>
      </w:r>
      <w:r w:rsidR="009603D1" w:rsidRPr="00D712F0">
        <w:rPr>
          <w:szCs w:val="24"/>
        </w:rPr>
        <w:lastRenderedPageBreak/>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7387363A"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3BDC437C" w:rsidR="00CF31AA" w:rsidRPr="001E673E" w:rsidRDefault="00D712F0" w:rsidP="00D712F0">
      <w:pPr>
        <w:pStyle w:val="Normalnoindent"/>
        <w:ind w:left="360"/>
      </w:pPr>
      <w:r>
        <w:t xml:space="preserve">(2) </w:t>
      </w:r>
      <w:r w:rsidR="00CF31AA" w:rsidRPr="001E673E">
        <w:t xml:space="preserve">In </w:t>
      </w:r>
      <w:r w:rsidR="00E5706F" w:rsidRPr="001E673E">
        <w:t xml:space="preserve">a focal site (Apalachicola Bay), how do oyster </w:t>
      </w:r>
      <w:r w:rsidR="00724D6B">
        <w:t>short term</w:t>
      </w:r>
      <w:r w:rsidR="00E5706F" w:rsidRPr="001E673E">
        <w:t xml:space="preserve"> trends</w:t>
      </w:r>
      <w:r w:rsidR="00583CDE">
        <w:t xml:space="preserve"> in oyster spat (the life stage hypothesized to respond first to restoration)</w:t>
      </w:r>
      <w:r w:rsidR="00E5706F" w:rsidRPr="001E673E">
        <w:t xml:space="preserve">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54E722EE" w14:textId="0D439E71"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724D6B">
        <w:t xml:space="preserve"> and</w:t>
      </w:r>
      <w:r w:rsidR="00CF31AA" w:rsidRPr="001E673E">
        <w:t xml:space="preserve"> th</w:t>
      </w:r>
      <w:r w:rsidR="00E61FE7">
        <w:t>e restoration programs as designed were ineffective</w:t>
      </w:r>
      <w:r w:rsidR="00724D6B">
        <w:t xml:space="preserve"> at shifting populations from the low production stat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0A8AA1D2"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0A4674DF" w:rsidR="00544B3A" w:rsidRPr="001E673E" w:rsidRDefault="004E42A1" w:rsidP="000D0394">
      <w:pPr>
        <w:pStyle w:val="Normalnoindent"/>
        <w:suppressAutoHyphens/>
        <w:ind w:firstLine="720"/>
        <w:rPr>
          <w:szCs w:val="24"/>
        </w:rPr>
      </w:pPr>
      <w:r>
        <w:rPr>
          <w:szCs w:val="24"/>
        </w:rPr>
        <w:lastRenderedPageBreak/>
        <w:t xml:space="preserve">Because Apalachicola Bay is the only one of these three bays where </w:t>
      </w:r>
      <w:r w:rsidR="00E61FE7">
        <w:rPr>
          <w:szCs w:val="24"/>
        </w:rPr>
        <w:t>upstream reservoir operations can influence freshwater input</w:t>
      </w:r>
      <w:r>
        <w:rPr>
          <w:szCs w:val="24"/>
        </w:rPr>
        <w:t>s</w:t>
      </w:r>
      <w:r w:rsidR="00571F36">
        <w:rPr>
          <w:szCs w:val="24"/>
        </w:rPr>
        <w:t xml:space="preserve"> (</w:t>
      </w:r>
      <w:proofErr w:type="spellStart"/>
      <w:r w:rsidR="00571F36">
        <w:rPr>
          <w:szCs w:val="24"/>
        </w:rPr>
        <w:t>Leitman</w:t>
      </w:r>
      <w:proofErr w:type="spellEnd"/>
      <w:r w:rsidR="00571F36">
        <w:rPr>
          <w:szCs w:val="24"/>
        </w:rPr>
        <w:t xml:space="preserve"> et al. 2015)</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proofErr w:type="spellStart"/>
      <w:r w:rsidR="00512F0D">
        <w:rPr>
          <w:szCs w:val="24"/>
        </w:rPr>
        <w:t>collapose</w:t>
      </w:r>
      <w:proofErr w:type="spellEnd"/>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61D58180" w14:textId="27BBEEA1" w:rsidR="00790A19" w:rsidRDefault="009C183F" w:rsidP="00790A19">
      <w:pPr>
        <w:pStyle w:val="Normalnoindent"/>
        <w:suppressAutoHyphens/>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r w:rsidR="00790A19" w:rsidRPr="00AC0F71">
        <w:rPr>
          <w:szCs w:val="24"/>
        </w:rPr>
        <w:t>Apalachicola Bay</w:t>
      </w:r>
      <w:r w:rsidR="00790A19">
        <w:rPr>
          <w:szCs w:val="24"/>
        </w:rPr>
        <w:t xml:space="preserve"> restoration efforts took place across four different projects in periods (</w:t>
      </w:r>
      <w:r w:rsidR="00790A19" w:rsidRPr="00332AC7">
        <w:rPr>
          <w:szCs w:val="24"/>
        </w:rPr>
        <w:t>a continuous variable for time which combined sampling months into common blocks of time</w:t>
      </w:r>
      <w:r w:rsidR="00790A19">
        <w:rPr>
          <w:szCs w:val="24"/>
        </w:rPr>
        <w:t xml:space="preserve">) 2, 6, and 13. Divers sampled oysters to track response to restoration in periods 2-10 and 12-15, depending on Project (Figure 4). Pensacola Bay restoration took place in Period 2 and oyster sampling was conducted in periods 5-7, 10, and 15. St. Andrew </w:t>
      </w:r>
      <w:r w:rsidR="00790A19">
        <w:rPr>
          <w:szCs w:val="24"/>
        </w:rPr>
        <w:lastRenderedPageBreak/>
        <w:t>restoration also took place in Period 2 and oyster sampling took place in period 5, 7, and 10 (Figure 4</w:t>
      </w:r>
      <w:r w:rsidR="00224B7C">
        <w:rPr>
          <w:szCs w:val="24"/>
        </w:rPr>
        <w:t>; Appendix 1</w:t>
      </w:r>
      <w:r w:rsidR="00790A19">
        <w:rPr>
          <w:szCs w:val="24"/>
        </w:rPr>
        <w:t xml:space="preserve">). </w:t>
      </w:r>
      <w:r w:rsidR="007422C2">
        <w:rPr>
          <w:szCs w:val="24"/>
        </w:rPr>
        <w:t>For Questions 4 and 5 we</w:t>
      </w:r>
      <w:r w:rsidR="007422C2" w:rsidRPr="00C809CC">
        <w:rPr>
          <w:szCs w:val="24"/>
        </w:rPr>
        <w:t xml:space="preserve"> summed the weight of cultch collected by divers conducting the oyster surveys by cultch material, site, and period.</w:t>
      </w:r>
      <w:r w:rsidR="007422C2">
        <w:rPr>
          <w:szCs w:val="24"/>
        </w:rPr>
        <w:t xml:space="preserve"> This sum would include both the cultch material placed on the reef during restoration as well as any cultch material (living or dead) that had accumulated on the substrate.</w:t>
      </w:r>
      <w:r w:rsidR="007422C2" w:rsidRPr="00C809CC">
        <w:rPr>
          <w:szCs w:val="24"/>
        </w:rPr>
        <w:t xml:space="preserve"> Total cultch weights were made integers by rounding to the nearest whole kilogram.</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346B3354" w:rsidR="00A0080C" w:rsidRPr="00C809CC" w:rsidRDefault="00A0080C" w:rsidP="00AC0F71">
      <w:pPr>
        <w:pStyle w:val="Normalnoindent"/>
        <w:suppressAutoHyphens/>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times</w:t>
      </w:r>
      <w:r w:rsidR="00C86CFF">
        <w:rPr>
          <w:szCs w:val="24"/>
        </w:rPr>
        <w:t xml:space="preserve"> for all bays</w:t>
      </w:r>
      <w:r w:rsidR="00224B7C">
        <w:rPr>
          <w:szCs w:val="24"/>
        </w:rPr>
        <w:t xml:space="preserve"> (Question 4)</w:t>
      </w:r>
      <w:r w:rsidR="00C86CFF">
        <w:rPr>
          <w:szCs w:val="24"/>
        </w:rPr>
        <w:t>, and then at greater detail</w:t>
      </w:r>
      <w:r w:rsidR="005548A3">
        <w:rPr>
          <w:szCs w:val="24"/>
        </w:rPr>
        <w:t xml:space="preserve"> within Apalachicola Bay</w:t>
      </w:r>
      <w:r w:rsidR="00224B7C">
        <w:rPr>
          <w:szCs w:val="24"/>
        </w:rPr>
        <w:t xml:space="preserve"> (Question 5)</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 xml:space="preserve">e used </w:t>
      </w:r>
      <w:r w:rsidR="005548A3">
        <w:rPr>
          <w:szCs w:val="24"/>
        </w:rPr>
        <w:lastRenderedPageBreak/>
        <w:t>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w:t>
      </w:r>
      <w:r w:rsidRPr="00C809CC">
        <w:rPr>
          <w:szCs w:val="24"/>
        </w:rPr>
        <w:lastRenderedPageBreak/>
        <w:t>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4C2687C" w:rsidR="00500DBA" w:rsidRDefault="00A0080C" w:rsidP="00A0080C">
      <w:pPr>
        <w:pStyle w:val="ListParagraph"/>
        <w:numPr>
          <w:ilvl w:val="0"/>
          <w:numId w:val="6"/>
        </w:numPr>
        <w:suppressAutoHyphens/>
        <w:rPr>
          <w:szCs w:val="24"/>
        </w:rPr>
      </w:pPr>
      <w:r w:rsidRPr="00C809CC">
        <w:rPr>
          <w:szCs w:val="24"/>
        </w:rPr>
        <w:lastRenderedPageBreak/>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34638772"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w:t>
      </w:r>
      <w:r w:rsidR="009F6E45">
        <w:rPr>
          <w:szCs w:val="24"/>
        </w:rPr>
        <w:lastRenderedPageBreak/>
        <w:t>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4D3BD193"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lastRenderedPageBreak/>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 xml:space="preserve">Question </w:t>
      </w:r>
      <w:r>
        <w:rPr>
          <w:i/>
          <w:iCs/>
          <w:szCs w:val="24"/>
        </w:rPr>
        <w:t>4:</w:t>
      </w:r>
      <w:r>
        <w:rPr>
          <w:i/>
          <w:iCs/>
          <w:szCs w:val="24"/>
        </w:rPr>
        <w:t xml:space="preserve"> </w:t>
      </w:r>
      <w:r>
        <w:rPr>
          <w:i/>
          <w:iCs/>
          <w:szCs w:val="24"/>
        </w:rPr>
        <w:t>Is cultch biomass related to the number of live oysters</w:t>
      </w:r>
      <w:r w:rsidR="00224B7C">
        <w:rPr>
          <w:i/>
          <w:iCs/>
          <w:szCs w:val="24"/>
        </w:rPr>
        <w:t xml:space="preserve"> in Apalachicola Bay</w:t>
      </w:r>
      <w:r>
        <w:rPr>
          <w:i/>
          <w:iCs/>
          <w:szCs w:val="24"/>
        </w:rPr>
        <w:t>?</w:t>
      </w:r>
    </w:p>
    <w:bookmarkEnd w:id="22"/>
    <w:p w14:paraId="4433348C" w14:textId="039C8364" w:rsidR="000F6503" w:rsidRDefault="000F6503" w:rsidP="000F6503">
      <w:pPr>
        <w:suppressAutoHyphens/>
        <w:rPr>
          <w:szCs w:val="24"/>
        </w:rPr>
      </w:pPr>
      <w:r>
        <w:rPr>
          <w:szCs w:val="24"/>
        </w:rPr>
        <w:t xml:space="preserve">To assess relationships between oyster spat densities and cultch density we summarized biomass of cultch per quadrat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w:t>
      </w:r>
      <w:proofErr w:type="spellStart"/>
      <w:r>
        <w:rPr>
          <w:szCs w:val="24"/>
        </w:rPr>
        <w:t>sum:project</w:t>
      </w:r>
      <w:proofErr w:type="spellEnd"/>
      <w:r>
        <w:rPr>
          <w:szCs w:val="24"/>
        </w:rPr>
        <w:t xml:space="preserve">) to see if the relationship between live oyster spat and cultch mass differed by </w:t>
      </w:r>
      <w:r>
        <w:rPr>
          <w:szCs w:val="24"/>
        </w:rPr>
        <w:lastRenderedPageBreak/>
        <w:t>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042AE7FA"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Pr="00AC0F71">
        <w:rPr>
          <w:i/>
          <w:iCs/>
          <w:szCs w:val="24"/>
        </w:rPr>
        <w:t xml:space="preserve"> </w:t>
      </w:r>
    </w:p>
    <w:bookmarkEnd w:id="23"/>
    <w:p w14:paraId="52756E8A" w14:textId="2ABA6BB0"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6B3C267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Figure 2</w:t>
      </w:r>
      <w:r w:rsidRPr="00B819E1">
        <w:t>) for three or</w:t>
      </w:r>
      <w:r w:rsidRPr="001E673E">
        <w:t xml:space="preserve"> more months in </w:t>
      </w:r>
      <w:r w:rsidR="00512F0D">
        <w:t xml:space="preserve">2002, </w:t>
      </w:r>
      <w:r w:rsidRPr="001E673E">
        <w:t>2006, 2007, and 2008, with extreme drought in 2011 (9 of 12 months), 2012 (12 of 12 months), 2016 (6 of 12 months), and 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lastRenderedPageBreak/>
        <w:t>Trends in fisheries</w:t>
      </w:r>
      <w:r w:rsidR="002C1DD2" w:rsidRPr="001E673E">
        <w:rPr>
          <w:szCs w:val="24"/>
        </w:rPr>
        <w:t>-</w:t>
      </w:r>
      <w:r w:rsidRPr="001E673E">
        <w:rPr>
          <w:szCs w:val="24"/>
        </w:rPr>
        <w:t>dependent data</w:t>
      </w:r>
      <w:bookmarkEnd w:id="27"/>
      <w:bookmarkEnd w:id="28"/>
      <w:bookmarkEnd w:id="29"/>
    </w:p>
    <w:p w14:paraId="28BF7A64" w14:textId="2E0B22CA"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77777777" w:rsidR="00AC1A01" w:rsidRPr="003D49B4" w:rsidRDefault="00AC1A01" w:rsidP="00AC1A01">
      <w:pPr>
        <w:rPr>
          <w:szCs w:val="24"/>
        </w:rPr>
      </w:pPr>
      <w:r w:rsidRPr="003D49B4">
        <w:rPr>
          <w:szCs w:val="24"/>
        </w:rPr>
        <w:t>The best fitting GLM model (Table 2; Appendix 2) suggests that oyster restoration response over time in each bay were different but none of the predicted responses suggest a positive response in counts of live oysters after restoration. For 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0.17). Predicted live oyster spat (marginal means) per quadrat for Apalachicola was 14.08 live spat (95% CI 5.29-37.45), Pensacola was 0.70 live spat (95% CI 0.16-3.14), and St. Andrew Bay predicted live oyster spat was 226 (95% CI 13.79-3703.89).</w:t>
      </w:r>
    </w:p>
    <w:p w14:paraId="2B902928" w14:textId="77777777" w:rsidR="00AC1A01" w:rsidRPr="003D49B4" w:rsidRDefault="00AC1A01" w:rsidP="00AC1A01">
      <w:pPr>
        <w:rPr>
          <w:szCs w:val="24"/>
        </w:rPr>
      </w:pPr>
      <w:r w:rsidRPr="003D49B4">
        <w:rPr>
          <w:szCs w:val="24"/>
        </w:rPr>
        <w:lastRenderedPageBreak/>
        <w:t>A similar pattern was observed for seed size oysters across bays with the slope coefficient not differing from zero for Apalachicola Bay (p=0.99) and St. Andrew Bay (p=0.68) but the slope coefficient did differ from zero for Pensacola Bay (p=0.02) and the slope suggested a decline in seed size oysters over time (beta = -0.34, SE = 0.14, 95% CI = -0.61 - -0.06). Counts of legal-size oysters were near zero in all bays (Figure 5) creating model convergence issues limiting further analyses of legal-size oysters (Appendix 2).</w:t>
      </w:r>
    </w:p>
    <w:p w14:paraId="75F19D42" w14:textId="77777777" w:rsidR="00AC1A01" w:rsidRPr="008F5DF4" w:rsidRDefault="00AC1A01" w:rsidP="00AC1A01">
      <w:pPr>
        <w:pStyle w:val="Heading2"/>
        <w:suppressAutoHyphens/>
        <w:spacing w:before="0"/>
        <w:rPr>
          <w:szCs w:val="24"/>
        </w:rPr>
      </w:pPr>
      <w:r w:rsidRPr="008F5DF4">
        <w:rPr>
          <w:szCs w:val="24"/>
        </w:rPr>
        <w:t>Question 2 how do oyster spat temporal trends vary among separate restoration projects in Apalachicola Bay?</w:t>
      </w:r>
    </w:p>
    <w:p w14:paraId="512AEE9A" w14:textId="77777777" w:rsidR="00AC1A01" w:rsidRPr="003D49B4" w:rsidRDefault="00AC1A01" w:rsidP="00AC1A01">
      <w:pPr>
        <w:rPr>
          <w:szCs w:val="24"/>
        </w:rPr>
      </w:pPr>
      <w:r w:rsidRPr="003D49B4">
        <w:rPr>
          <w:szCs w:val="24"/>
        </w:rPr>
        <w:t>To examine trends in Apalachicola Bay oyster spat by project, we created a new variable (SP) which combined the site and project name. This allowed us to fit models to the data which nested site within project and allowed period to vary across project (Appendix 2).  fit eight different models to the data (Table 2). To simplify nesting of site within project in our model structure (which would allow period to vary by site across project). Of the eight models fit to the data (Table 2, Appendix 2), the model which included terms for Period, Project, a nested period by SP term, and an interaction term between Period and Project while controlling for effort was the best fitting (Table 2). For three of the projects, GEBF0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 -0.35). These results demonstrate that none of the restoration projects in Apalachicola Bay have had the desired positive response over time to restoration.</w:t>
      </w:r>
    </w:p>
    <w:p w14:paraId="77106D13" w14:textId="77777777" w:rsidR="00AC1A01" w:rsidRPr="003D49B4" w:rsidRDefault="00AC1A01" w:rsidP="00AC1A01">
      <w:pPr>
        <w:rPr>
          <w:szCs w:val="24"/>
        </w:rPr>
      </w:pPr>
      <w:r w:rsidRPr="003D49B4">
        <w:rPr>
          <w:szCs w:val="24"/>
        </w:rPr>
        <w:lastRenderedPageBreak/>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GEBF-5077 in period 12 was 15.73 live spat per quadrat (95% CI 8.45-29.27) and for project FWC-2021 in period 15 we predicted 119.03 (95% CI 30.88-458.82). For the projects that used shell cultch, for NRDA-4044 in period 13 we predicted 5.14 live oysters (95% CI 3.06-8.63), and for NFWF-1 we predicted in period 9 there were 5.39 live oyster spat (95% CI 1.20-24.26).</w:t>
      </w:r>
    </w:p>
    <w:p w14:paraId="35709549" w14:textId="77777777" w:rsidR="00AC1A01" w:rsidRPr="008F5DF4" w:rsidRDefault="00AC1A01" w:rsidP="00AC1A01">
      <w:pPr>
        <w:pStyle w:val="Normalnoindent"/>
        <w:suppressAutoHyphens/>
        <w:rPr>
          <w:szCs w:val="24"/>
          <w:u w:val="single"/>
        </w:rPr>
      </w:pPr>
      <w:r w:rsidRPr="008F5DF4">
        <w:rPr>
          <w:szCs w:val="24"/>
          <w:u w:val="single"/>
        </w:rPr>
        <w:t xml:space="preserve">Question 3 are oyster spat counts in Apalachicola Bay associated with freshwater discharge? </w:t>
      </w:r>
    </w:p>
    <w:p w14:paraId="3B1BCF69" w14:textId="77777777" w:rsidR="00AC1A01" w:rsidRPr="003D49B4" w:rsidRDefault="00AC1A01" w:rsidP="00AC1A01">
      <w:pPr>
        <w:rPr>
          <w:szCs w:val="24"/>
        </w:rPr>
      </w:pPr>
      <w:r w:rsidRPr="003D49B4">
        <w:rPr>
          <w:szCs w:val="24"/>
        </w:rPr>
        <w:t>We added coefficients describing different river discharge metrics to the best fitting model comparing live spat counts across p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4C3BD8C4" w14:textId="77777777"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Appendix 2). The best fitting model (lowest </w:t>
      </w:r>
      <w:proofErr w:type="spellStart"/>
      <w:r w:rsidRPr="003D49B4">
        <w:rPr>
          <w:szCs w:val="24"/>
        </w:rPr>
        <w:t>AICc</w:t>
      </w:r>
      <w:proofErr w:type="spellEnd"/>
      <w:r w:rsidRPr="003D49B4">
        <w:rPr>
          <w:szCs w:val="24"/>
        </w:rPr>
        <w:t xml:space="preserve"> and highest model weight) was for a model that did not include oyster spat as a parameter (Table 5). Simple plots of mean cultch weight (kg, x-axis) and total live spat (y-axis) per quadrat suggests that for the two studies monitored </w:t>
      </w:r>
      <w:r w:rsidRPr="003D49B4">
        <w:rPr>
          <w:szCs w:val="24"/>
        </w:rPr>
        <w:lastRenderedPageBreak/>
        <w:t>immediately following cultching (NFWF-1 and NFWF-2021) show that as the number of live spat increases, so does cultch biomass, but only for one or two periods (Figures 13 and 14) before the number of spat collapses and retracts toward the origin, even for the same biomass of cultch (Figure 14).</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6257CA9E" w14:textId="77777777" w:rsidR="00AC1A01" w:rsidRPr="003D49B4" w:rsidRDefault="00AC1A01" w:rsidP="00AC1A01">
      <w:pPr>
        <w:rPr>
          <w:szCs w:val="24"/>
        </w:rPr>
      </w:pPr>
      <w:r w:rsidRPr="003D49B4">
        <w:rPr>
          <w:szCs w:val="24"/>
        </w:rPr>
        <w:t xml:space="preserve">The best fitting model comparing trends in oyster cultch biomass over Period across all three bays included an interaction term between Period and Bay suggesting a different response on oyster cultch biomass over time in each Bay. St. Andrew and Pensacola bays only received a single cultching treatment. For St. Andrew Bay the slope did not differ from zero (p=0.23) suggesting a non-significant trend in cultch biomass over time. In Pensacola Bay the slope did differ from zero (p=0.02) and the sign of the slope coefficient was negative (beta = 0.03) suggesting a negative trend in cultch biomass over time.  Because Apalachicola Bay received multiple cultching treatments, we examined trends in cultch biomass in this bay using models similar to Question 2 which allowed for unique responses by Project over time.  The FWC-2021 project did not have a significant slope parameter (p=0.44), but the other three projects the slope parameter did differ from zero (GEBF-5007 p=0.02; NFWF-1 p&lt;0.0001; NRDA-4044 p=0.0002) and the slope was positive for GEBF-5007 but negative for NFWF-1 and NRDA-4044 (Appendix 2).   </w:t>
      </w:r>
    </w:p>
    <w:p w14:paraId="46683D6F" w14:textId="77777777" w:rsidR="00AC1A01" w:rsidRDefault="00AC1A01" w:rsidP="00AC1A01">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 Predicted oyster cultch biomass for the NFWF-2021 project was 8.58 kg per ¼-m</w:t>
      </w:r>
      <w:r w:rsidRPr="003D49B4">
        <w:rPr>
          <w:szCs w:val="24"/>
          <w:vertAlign w:val="superscript"/>
        </w:rPr>
        <w:t>2</w:t>
      </w:r>
      <w:r w:rsidRPr="003D49B4">
        <w:rPr>
          <w:szCs w:val="24"/>
        </w:rPr>
        <w:t xml:space="preserve"> quadrat (Period 15, 95% CI 4.03-18.30); GEBF-5077 was 4.29 kg per ¼-m</w:t>
      </w:r>
      <w:r w:rsidRPr="003D49B4">
        <w:rPr>
          <w:szCs w:val="24"/>
          <w:vertAlign w:val="superscript"/>
        </w:rPr>
        <w:t>2</w:t>
      </w:r>
      <w:r w:rsidRPr="003D49B4">
        <w:rPr>
          <w:szCs w:val="24"/>
        </w:rPr>
        <w:t xml:space="preserve"> quadrat (Period 12, </w:t>
      </w:r>
      <w:r w:rsidRPr="003D49B4">
        <w:rPr>
          <w:szCs w:val="24"/>
        </w:rPr>
        <w:lastRenderedPageBreak/>
        <w:t>95% CI 2.94-6.27); the NFWF-1 was 0.97 kg per ¼-m</w:t>
      </w:r>
      <w:r w:rsidRPr="003D49B4">
        <w:rPr>
          <w:szCs w:val="24"/>
          <w:vertAlign w:val="superscript"/>
        </w:rPr>
        <w:t>2</w:t>
      </w:r>
      <w:r w:rsidRPr="003D49B4">
        <w:rPr>
          <w:szCs w:val="24"/>
        </w:rPr>
        <w:t xml:space="preserve"> quadrat (Period 9, 95% CI .47-2.02); and NRDA 4044 predicted cultch biomass was 1.45 kg per ¼-m</w:t>
      </w:r>
      <w:r w:rsidRPr="003D49B4">
        <w:rPr>
          <w:szCs w:val="24"/>
          <w:vertAlign w:val="superscript"/>
        </w:rPr>
        <w:t>2</w:t>
      </w:r>
      <w:r w:rsidRPr="003D49B4">
        <w:rPr>
          <w:szCs w:val="24"/>
        </w:rPr>
        <w:t xml:space="preserve"> quadrat (Period 13, 95% CI 1.01-2.09).</w:t>
      </w:r>
      <w:bookmarkStart w:id="30" w:name="_Toc108786544"/>
      <w:bookmarkStart w:id="31" w:name="_Toc109217046"/>
      <w:bookmarkStart w:id="32" w:name="_Toc110654782"/>
    </w:p>
    <w:p w14:paraId="71456634" w14:textId="478EA54C" w:rsidR="00912438" w:rsidRPr="00AC1A01" w:rsidRDefault="00422141" w:rsidP="00AC1A01">
      <w:pPr>
        <w:ind w:firstLine="0"/>
        <w:rPr>
          <w:i/>
          <w:iCs/>
          <w:szCs w:val="24"/>
        </w:rPr>
      </w:pPr>
      <w:r w:rsidRPr="00AC1A01">
        <w:rPr>
          <w:i/>
          <w:iCs/>
          <w:szCs w:val="24"/>
        </w:rPr>
        <w:t>Discussion</w:t>
      </w:r>
      <w:bookmarkEnd w:id="30"/>
      <w:bookmarkEnd w:id="31"/>
      <w:bookmarkEnd w:id="32"/>
    </w:p>
    <w:p w14:paraId="269055F1" w14:textId="320B67F0" w:rsidR="00A62CF3" w:rsidRDefault="00A62CF3" w:rsidP="00AC1A01">
      <w:pPr>
        <w:pStyle w:val="Normalnoindent"/>
        <w:suppressAutoHyphens/>
        <w:rPr>
          <w:szCs w:val="24"/>
        </w:rPr>
      </w:pPr>
      <w:r>
        <w:rPr>
          <w:szCs w:val="24"/>
        </w:rPr>
        <w:t>Th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xml:space="preserve">; Figures 13 </w:t>
      </w:r>
      <w:r w:rsidR="00AC1355">
        <w:rPr>
          <w:szCs w:val="24"/>
        </w:rPr>
        <w:lastRenderedPageBreak/>
        <w:t>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2CA63BF2"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w:t>
      </w:r>
      <w:r w:rsidR="004566B4" w:rsidRPr="001E673E">
        <w:lastRenderedPageBreak/>
        <w:t xml:space="preserve">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w:t>
      </w:r>
      <w:r w:rsidR="000C656F">
        <w:rPr>
          <w:szCs w:val="24"/>
        </w:rPr>
        <w:lastRenderedPageBreak/>
        <w:t>Apalachicola and patterns of either no response (NRDA-4044 and GEBF-5077), or positive response followed by rapid collapse (NFWF-1 and NFWF-2021) is consistent</w:t>
      </w:r>
      <w:r>
        <w:rPr>
          <w:szCs w:val="24"/>
        </w:rPr>
        <w:t>.</w:t>
      </w:r>
    </w:p>
    <w:p w14:paraId="6DD99F18" w14:textId="7321213E"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60AC59DA" w:rsidR="009165A7" w:rsidRDefault="00E05E89" w:rsidP="009165A7">
      <w:pPr>
        <w:suppressAutoHyphens/>
        <w:rPr>
          <w:szCs w:val="24"/>
        </w:rPr>
      </w:pPr>
      <w:r>
        <w:rPr>
          <w:szCs w:val="24"/>
        </w:rPr>
        <w:t>Plotting mean</w:t>
      </w:r>
      <w:r w:rsidR="009165A7">
        <w:rPr>
          <w:szCs w:val="24"/>
        </w:rPr>
        <w:t xml:space="preserve"> cultch weight and total spat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w:t>
      </w:r>
      <w:proofErr w:type="gramStart"/>
      <w:r>
        <w:rPr>
          <w:szCs w:val="24"/>
        </w:rPr>
        <w:t>spat</w:t>
      </w:r>
      <w:proofErr w:type="gramEnd"/>
      <w:r>
        <w:rPr>
          <w:szCs w:val="24"/>
        </w:rPr>
        <w:t xml:space="preserve">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lastRenderedPageBreak/>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lastRenderedPageBreak/>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w:t>
      </w:r>
      <w:r w:rsidR="003431ED" w:rsidRPr="001B091C">
        <w:rPr>
          <w:szCs w:val="24"/>
        </w:rPr>
        <w:lastRenderedPageBreak/>
        <w:t>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w:t>
      </w:r>
      <w:r w:rsidR="003A19D7" w:rsidRPr="001E673E">
        <w:rPr>
          <w:rFonts w:cstheme="minorHAnsi"/>
          <w:szCs w:val="24"/>
        </w:rPr>
        <w:lastRenderedPageBreak/>
        <w:t xml:space="preserve">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w:t>
      </w:r>
      <w:r w:rsidRPr="001E673E">
        <w:rPr>
          <w:rFonts w:cstheme="minorHAnsi"/>
          <w:szCs w:val="24"/>
        </w:rPr>
        <w:lastRenderedPageBreak/>
        <w:t xml:space="preserve">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8" w:name="_Toc110654785"/>
      <w:r w:rsidRPr="001E673E">
        <w:t>Future direction</w:t>
      </w:r>
      <w:r w:rsidR="00DB04E8" w:rsidRPr="001E673E">
        <w:t>s</w:t>
      </w:r>
      <w:bookmarkEnd w:id="38"/>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9" w:name="_Toc108786547"/>
      <w:bookmarkStart w:id="40" w:name="_Toc109217049"/>
      <w:bookmarkStart w:id="41" w:name="_Toc110654786"/>
      <w:r w:rsidRPr="001E673E">
        <w:rPr>
          <w:szCs w:val="24"/>
        </w:rPr>
        <w:t>Conclusions</w:t>
      </w:r>
      <w:bookmarkEnd w:id="39"/>
      <w:bookmarkEnd w:id="40"/>
      <w:bookmarkEnd w:id="41"/>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lastRenderedPageBreak/>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2" w:name="_Toc108786548"/>
      <w:bookmarkStart w:id="43" w:name="_Toc109217050"/>
      <w:bookmarkStart w:id="44" w:name="_Toc110654787"/>
      <w:r w:rsidRPr="001E673E">
        <w:rPr>
          <w:szCs w:val="24"/>
        </w:rPr>
        <w:t>Acknowledgments</w:t>
      </w:r>
      <w:bookmarkEnd w:id="42"/>
      <w:bookmarkEnd w:id="43"/>
      <w:bookmarkEnd w:id="44"/>
    </w:p>
    <w:p w14:paraId="11EBC1C0" w14:textId="00D204B4"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 from F. Johnson, E. Camp, B. Healy, C. Walters, R. Ahrens</w:t>
      </w:r>
      <w:r w:rsidR="00DA7DAF">
        <w:rPr>
          <w:szCs w:val="24"/>
        </w:rPr>
        <w:t>, and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5" w:name="_Toc108786549"/>
      <w:bookmarkStart w:id="46" w:name="_Toc109217051"/>
      <w:bookmarkStart w:id="47" w:name="_Toc110654788"/>
      <w:r w:rsidRPr="001E673E">
        <w:rPr>
          <w:szCs w:val="24"/>
        </w:rPr>
        <w:lastRenderedPageBreak/>
        <w:t>References</w:t>
      </w:r>
      <w:bookmarkEnd w:id="45"/>
      <w:bookmarkEnd w:id="46"/>
      <w:bookmarkEnd w:id="4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2"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4"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r w:rsidR="00A9205E" w:rsidRPr="00A9205E">
              <w:rPr>
                <w:sz w:val="20"/>
                <w:szCs w:val="20"/>
              </w:rPr>
              <w:t>Period:Bay</w:t>
            </w:r>
            <w:proofErr w:type="spell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log(</w:t>
            </w:r>
            <w:proofErr w:type="spellStart"/>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log(</w:t>
            </w:r>
            <w:proofErr w:type="spellStart"/>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r w:rsidRPr="00F82427">
              <w:rPr>
                <w:sz w:val="20"/>
                <w:szCs w:val="20"/>
              </w:rPr>
              <w:t>Period:Project</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r w:rsidRPr="001757C7">
              <w:rPr>
                <w:sz w:val="20"/>
                <w:szCs w:val="20"/>
              </w:rPr>
              <w:t>Period:Project</w:t>
            </w:r>
            <w:proofErr w:type="spell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r w:rsidRPr="004B2CCB">
              <w:rPr>
                <w:sz w:val="20"/>
                <w:szCs w:val="20"/>
              </w:rPr>
              <w:t>Period:Project</w:t>
            </w:r>
            <w:proofErr w:type="spell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log(</w:t>
            </w:r>
            <w:proofErr w:type="spellStart"/>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log(</w:t>
            </w:r>
            <w:proofErr w:type="spellStart"/>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log(</w:t>
            </w:r>
            <w:proofErr w:type="spellStart"/>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55153D79" w:rsidR="00500DBA" w:rsidRDefault="00500DBA" w:rsidP="00500DBA">
      <w:pPr>
        <w:keepNext/>
        <w:suppressAutoHyphens/>
        <w:ind w:firstLine="0"/>
        <w:rPr>
          <w:noProof/>
          <w:szCs w:val="24"/>
        </w:rPr>
      </w:pPr>
    </w:p>
    <w:p w14:paraId="784516EB" w14:textId="7A870E80" w:rsidR="00500DBA" w:rsidRPr="001E673E" w:rsidRDefault="00E35F84" w:rsidP="00500DBA">
      <w:pPr>
        <w:keepNext/>
        <w:suppressAutoHyphens/>
        <w:ind w:firstLine="0"/>
        <w:rPr>
          <w:szCs w:val="24"/>
        </w:rPr>
      </w:pPr>
      <w:r>
        <w:rPr>
          <w:noProof/>
        </w:rPr>
        <w:drawing>
          <wp:inline distT="0" distB="0" distL="0" distR="0" wp14:anchorId="2A44424E" wp14:editId="1182BCA6">
            <wp:extent cx="5943600" cy="6877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877685"/>
                    </a:xfrm>
                    <a:prstGeom prst="rect">
                      <a:avLst/>
                    </a:prstGeom>
                  </pic:spPr>
                </pic:pic>
              </a:graphicData>
            </a:graphic>
          </wp:inline>
        </w:drawing>
      </w:r>
    </w:p>
    <w:p w14:paraId="6DFC1229" w14:textId="7038589E" w:rsidR="00500DBA" w:rsidRPr="001E673E" w:rsidRDefault="00500DBA" w:rsidP="00876AF3">
      <w:pPr>
        <w:keepLines/>
        <w:suppressAutoHyphens/>
        <w:spacing w:line="240" w:lineRule="auto"/>
        <w:ind w:firstLine="0"/>
        <w:rPr>
          <w:szCs w:val="24"/>
        </w:rPr>
      </w:pPr>
      <w:r w:rsidRPr="00A24ABB">
        <w:lastRenderedPageBreak/>
        <w:t xml:space="preserve">Figure </w:t>
      </w:r>
      <w:r w:rsidR="00876AF3">
        <w:t>2</w:t>
      </w:r>
      <w:r w:rsidRPr="00A24ABB">
        <w:t xml:space="preserve">. Deviations in river discharge from the period of instrument records for </w:t>
      </w:r>
      <w:r w:rsidR="009439E0">
        <w:t>the</w:t>
      </w:r>
      <w:r w:rsidRPr="00A24ABB">
        <w:t xml:space="preserve"> Apalachicola </w:t>
      </w:r>
      <w:r w:rsidR="009439E0">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lastRenderedPageBreak/>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77777777"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0.14) and this trend was not significantly different from zero (p = 0.96). Pensacola and St. Andrew bays show uncertain trends in oyster spat counts. Pensacola coefficient values for the slope of oyster spat counts over time were larger than Apalachicola (beta = -0.39, SE = 0.11, 95% CI = -0.61-0.17) and this slope coefficient did differ from zero (p=0.0006). For St. Andrew Bay, the slope coefficient was highly uncertain (beta = 0.21, SE = 0.18, 95% CI = -0.14-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36C035E" w14:textId="77777777"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w:t>
      </w:r>
      <w:r w:rsidRPr="003D49B4">
        <w:rPr>
          <w:szCs w:val="24"/>
        </w:rPr>
        <w:lastRenderedPageBreak/>
        <w:t xml:space="preserve">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0.13, p = 0.51), NRDA-4044 (slope coefficient beta = 0.04, SE = 0.07, 95% CI = -0.09-0.18, p = 0.51) or NFWF-2021 (slope coefficient beta = -1.04, SE = 0.60, 95% CI = -2.24-0.15, p = 0.09). For project NFWF-1, the trend in live oyster spat per quadrat was significantly different from zero (p&lt;0.0001) and this trend was negative (slope coefficient beta = -0.64, SE = 0.15, 95% CI = -0.94 -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77777777" w:rsidR="00AC1A01" w:rsidRPr="003D49B4" w:rsidRDefault="00AC1A01" w:rsidP="00AC1A01">
      <w:pPr>
        <w:pStyle w:val="Normalnoindent"/>
        <w:suppressAutoHyphens/>
        <w:ind w:firstLine="720"/>
        <w:rPr>
          <w:szCs w:val="24"/>
        </w:rPr>
      </w:pPr>
      <w:r w:rsidRPr="003D49B4">
        <w:rPr>
          <w:szCs w:val="24"/>
        </w:rPr>
        <w:t>We then fit four additional models (Table 4) that compared the best fit model from Question 2 (Table 3),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w:t>
      </w:r>
      <w:r w:rsidRPr="003D49B4">
        <w:rPr>
          <w:szCs w:val="24"/>
        </w:rPr>
        <w:lastRenderedPageBreak/>
        <w:t xml:space="preserve">these models suggests that several may be overparameterized. We examined nine simpler models to assess whether including the number of live </w:t>
      </w:r>
      <w:proofErr w:type="gramStart"/>
      <w:r w:rsidRPr="003D49B4">
        <w:rPr>
          <w:szCs w:val="24"/>
        </w:rPr>
        <w:t>spat</w:t>
      </w:r>
      <w:proofErr w:type="gramEnd"/>
      <w:r w:rsidRPr="003D49B4">
        <w:rPr>
          <w:szCs w:val="24"/>
        </w:rPr>
        <w:t xml:space="preserve">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77777777" w:rsidR="00AC1A01" w:rsidRPr="003D49B4" w:rsidRDefault="00AC1A01" w:rsidP="00AC1A01">
      <w:pPr>
        <w:pStyle w:val="Normalnoindent"/>
        <w:suppressAutoHyphens/>
        <w:ind w:firstLine="720"/>
        <w:rPr>
          <w:szCs w:val="24"/>
        </w:rPr>
      </w:pPr>
      <w:r w:rsidRPr="003D49B4">
        <w:rPr>
          <w:szCs w:val="24"/>
        </w:rPr>
        <w:lastRenderedPageBreak/>
        <w:t>Apalachicola Bay cultch biomass per quadrat had a positive slope (beta of the slope = 0.04, SE = 0.02, 95% CI = 0.008-0.07) and this trend was significantly different from zero (p = 0.02). Pensacola beta values for the slope of oyster spat counts over time were negative (beta = -0.03, SE = 0.03, 95% CI = -0.08-0.03) and this slope did differ from zero (p=0.02). For St. Andrew Bay, the slope was highly uncertain (beta = -0.07, SE = 0.05, 95% CI = -0.20-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5.56), Pensacola was 1.71 kg cultch per quadrat (95% CI 0.99-2.94), and St. Andrew Bay predicted cultch per quadrat was 1.34 kg (95% CI 0.46-37-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77777777" w:rsidR="00AC1A01" w:rsidRPr="003D49B4" w:rsidRDefault="00AC1A01" w:rsidP="00AC1A01">
      <w:pPr>
        <w:rPr>
          <w:szCs w:val="24"/>
        </w:rPr>
      </w:pPr>
      <w:r w:rsidRPr="003D49B4">
        <w:rPr>
          <w:szCs w:val="24"/>
        </w:rPr>
        <w:t xml:space="preserve">The significant interaction term suggests that each project's temporal patterns in oyster cultch biomass are unique. The FWC-2021 project cultch biomass per quadrat had a positive slope over time (beta of the slope = 0.09, SE = 0.11, 95% CI = -0.14-0.31) and this trend was not significantly different from zero (p = 0.44). The GEBF-5007 project beta values for the slope of oyster spat counts over time were positive (beta = 0.05, SE = 0.02, 95% CI = 0.01-0.09) and this </w:t>
      </w:r>
      <w:r w:rsidRPr="003D49B4">
        <w:rPr>
          <w:szCs w:val="24"/>
        </w:rPr>
        <w:lastRenderedPageBreak/>
        <w:t>slope did differ from zero (p=0.02). For the NFWF-1 project, the slope was negative (beta = -0.14, SE = 0.02, 95% CI = -0.19- -0.09) and this slope did differ from zero (p&lt;0.0001). Finally, for the NRDA-4044 project the slope was negative (beta = -0.05, SE = 0.01, 95% CI = -0.07-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30"/>
      <w:footerReference w:type="default" r:id="rId3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E8FFE" w14:textId="77777777" w:rsidR="003C3580" w:rsidRDefault="003C3580" w:rsidP="00216D3C">
      <w:pPr>
        <w:spacing w:line="240" w:lineRule="auto"/>
      </w:pPr>
      <w:r>
        <w:separator/>
      </w:r>
    </w:p>
  </w:endnote>
  <w:endnote w:type="continuationSeparator" w:id="0">
    <w:p w14:paraId="0261F3BA" w14:textId="77777777" w:rsidR="003C3580" w:rsidRDefault="003C3580"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BE68F" w14:textId="77777777" w:rsidR="003C3580" w:rsidRDefault="003C3580" w:rsidP="00216D3C">
      <w:pPr>
        <w:spacing w:line="240" w:lineRule="auto"/>
      </w:pPr>
      <w:r>
        <w:separator/>
      </w:r>
    </w:p>
  </w:footnote>
  <w:footnote w:type="continuationSeparator" w:id="0">
    <w:p w14:paraId="272F91EC" w14:textId="77777777" w:rsidR="003C3580" w:rsidRDefault="003C3580"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B46"/>
    <w:rsid w:val="0073337B"/>
    <w:rsid w:val="00733AF1"/>
    <w:rsid w:val="00734F31"/>
    <w:rsid w:val="00735893"/>
    <w:rsid w:val="00737284"/>
    <w:rsid w:val="00737541"/>
    <w:rsid w:val="0073756E"/>
    <w:rsid w:val="007377C5"/>
    <w:rsid w:val="007400B1"/>
    <w:rsid w:val="00740768"/>
    <w:rsid w:val="00740D37"/>
    <w:rsid w:val="00741E9D"/>
    <w:rsid w:val="007422C2"/>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77E9A"/>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myfwc.com/research/saltwater/fishstats/commercial-fisheries/landings-in-florid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lfspillrestoration.noaa.gov/restoration-planning/gulf-plan"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rc.unh.edu/sites/crrc.unh.edu/files/media/docs/Workshops/dwh_eddm_2017/funding_diagram._final.pdf"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nwfwater.com/Water-Resources/Surface-Water-Improvement-and-Management/St.-Andrew-Bay" TargetMode="Externa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1</TotalTime>
  <Pages>70</Pages>
  <Words>15340</Words>
  <Characters>87439</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64</cp:revision>
  <cp:lastPrinted>2022-09-10T21:37:00Z</cp:lastPrinted>
  <dcterms:created xsi:type="dcterms:W3CDTF">2022-09-25T20:29:00Z</dcterms:created>
  <dcterms:modified xsi:type="dcterms:W3CDTF">2022-11-01T14:56:00Z</dcterms:modified>
</cp:coreProperties>
</file>